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44D" w:rsidRPr="00887E77" w:rsidRDefault="002174A3" w:rsidP="00887E77">
      <w:pPr>
        <w:jc w:val="center"/>
        <w:rPr>
          <w:b/>
        </w:rPr>
      </w:pPr>
      <w:r>
        <w:rPr>
          <w:b/>
        </w:rPr>
        <w:t>IS664</w:t>
      </w:r>
      <w:r w:rsidR="007B4B5A">
        <w:rPr>
          <w:b/>
        </w:rPr>
        <w:t xml:space="preserve"> - Project</w:t>
      </w:r>
    </w:p>
    <w:p w:rsidR="00F44E12" w:rsidRPr="00250771" w:rsidRDefault="00F44E12" w:rsidP="003C19D9">
      <w:pPr>
        <w:ind w:firstLine="360"/>
        <w:rPr>
          <w:b/>
        </w:rPr>
      </w:pPr>
      <w:proofErr w:type="gramStart"/>
      <w:r w:rsidRPr="00250771">
        <w:rPr>
          <w:b/>
        </w:rPr>
        <w:t>Phase 1.</w:t>
      </w:r>
      <w:proofErr w:type="gramEnd"/>
    </w:p>
    <w:p w:rsidR="00887E77" w:rsidRDefault="00803EBB" w:rsidP="003C19D9">
      <w:pPr>
        <w:ind w:firstLine="360"/>
      </w:pPr>
      <w:r>
        <w:t>Create</w:t>
      </w:r>
      <w:r w:rsidR="00887E77">
        <w:t xml:space="preserve"> </w:t>
      </w:r>
      <w:r w:rsidR="002174A3">
        <w:t xml:space="preserve">an ER diagram </w:t>
      </w:r>
      <w:r w:rsidR="00740ACE">
        <w:t xml:space="preserve">and tables in MySQL workbench </w:t>
      </w:r>
      <w:r w:rsidR="00413D58">
        <w:t>for the following entities</w:t>
      </w:r>
      <w:r w:rsidR="00F44E12">
        <w:t xml:space="preserve"> in a schema named </w:t>
      </w:r>
      <w:r w:rsidR="00F44E12" w:rsidRPr="007B4B5A">
        <w:rPr>
          <w:b/>
          <w:color w:val="C00000"/>
        </w:rPr>
        <w:t>“</w:t>
      </w:r>
      <w:r w:rsidR="00250771">
        <w:rPr>
          <w:b/>
          <w:color w:val="C00000"/>
        </w:rPr>
        <w:t>sync</w:t>
      </w:r>
      <w:r w:rsidR="00F44E12" w:rsidRPr="007B4B5A">
        <w:rPr>
          <w:b/>
          <w:color w:val="C00000"/>
        </w:rPr>
        <w:t>”,</w:t>
      </w:r>
      <w:r w:rsidR="00F44E12" w:rsidRPr="007B4B5A">
        <w:rPr>
          <w:color w:val="C00000"/>
        </w:rPr>
        <w:t xml:space="preserve"> </w:t>
      </w:r>
      <w:r w:rsidR="00413D58">
        <w:t xml:space="preserve">and </w:t>
      </w:r>
      <w:proofErr w:type="gramStart"/>
      <w:r w:rsidR="00413D58">
        <w:t xml:space="preserve">upload </w:t>
      </w:r>
      <w:r w:rsidR="00F44E12">
        <w:t xml:space="preserve"> screenshots</w:t>
      </w:r>
      <w:proofErr w:type="gramEnd"/>
      <w:r w:rsidR="00F44E12">
        <w:t xml:space="preserve"> of the diagrams </w:t>
      </w:r>
      <w:r w:rsidR="00413D58">
        <w:t>to Blackboard.</w:t>
      </w:r>
    </w:p>
    <w:p w:rsidR="00A616CB" w:rsidRPr="006D25DD" w:rsidRDefault="00A616CB" w:rsidP="00A616CB">
      <w:pPr>
        <w:ind w:left="360"/>
        <w:rPr>
          <w:b/>
          <w:sz w:val="28"/>
          <w:szCs w:val="28"/>
        </w:rPr>
      </w:pPr>
      <w:r w:rsidRPr="006D25DD">
        <w:rPr>
          <w:b/>
          <w:sz w:val="28"/>
          <w:szCs w:val="28"/>
        </w:rPr>
        <w:t xml:space="preserve"> </w:t>
      </w:r>
      <w:r w:rsidR="00F22CC7" w:rsidRPr="004D4FC4">
        <w:rPr>
          <w:b/>
          <w:color w:val="FF0000"/>
          <w:sz w:val="28"/>
          <w:szCs w:val="28"/>
        </w:rPr>
        <w:t>Access Rules</w:t>
      </w:r>
      <w:r w:rsidR="00803EBB" w:rsidRPr="004D4FC4">
        <w:rPr>
          <w:b/>
          <w:color w:val="FF0000"/>
          <w:sz w:val="28"/>
          <w:szCs w:val="28"/>
        </w:rPr>
        <w:t xml:space="preserve"> table</w:t>
      </w:r>
    </w:p>
    <w:tbl>
      <w:tblPr>
        <w:tblW w:w="10548" w:type="dxa"/>
        <w:tblInd w:w="468" w:type="dxa"/>
        <w:tblLook w:val="04A0" w:firstRow="1" w:lastRow="0" w:firstColumn="1" w:lastColumn="0" w:noHBand="0" w:noVBand="1"/>
      </w:tblPr>
      <w:tblGrid>
        <w:gridCol w:w="8745"/>
        <w:gridCol w:w="1803"/>
      </w:tblGrid>
      <w:tr w:rsidR="005B019C" w:rsidRPr="005B019C" w:rsidTr="00A616CB">
        <w:trPr>
          <w:trHeight w:val="290"/>
        </w:trPr>
        <w:tc>
          <w:tcPr>
            <w:tcW w:w="8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8797" w:type="dxa"/>
              <w:tblLook w:val="04A0" w:firstRow="1" w:lastRow="0" w:firstColumn="1" w:lastColumn="0" w:noHBand="0" w:noVBand="1"/>
            </w:tblPr>
            <w:tblGrid>
              <w:gridCol w:w="2857"/>
              <w:gridCol w:w="5760"/>
              <w:gridCol w:w="180"/>
            </w:tblGrid>
            <w:tr w:rsidR="00172047" w:rsidRPr="00172047" w:rsidTr="00F44E12">
              <w:trPr>
                <w:gridAfter w:val="1"/>
                <w:wAfter w:w="180" w:type="dxa"/>
                <w:trHeight w:val="290"/>
              </w:trPr>
              <w:tc>
                <w:tcPr>
                  <w:tcW w:w="28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172047" w:rsidRPr="00172047" w:rsidRDefault="00172047" w:rsidP="00172047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Field Name</w:t>
                  </w:r>
                </w:p>
              </w:tc>
              <w:tc>
                <w:tcPr>
                  <w:tcW w:w="57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vAlign w:val="center"/>
                  <w:hideMark/>
                </w:tcPr>
                <w:p w:rsidR="00172047" w:rsidRPr="00172047" w:rsidRDefault="00F44E12" w:rsidP="00172047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Description</w:t>
                  </w:r>
                </w:p>
              </w:tc>
            </w:tr>
            <w:tr w:rsidR="008B7BB5" w:rsidRPr="00172047" w:rsidTr="00F44E12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8B7BB5" w:rsidRPr="00172047" w:rsidRDefault="008B7BB5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ole</w:t>
                  </w:r>
                </w:p>
              </w:tc>
              <w:tc>
                <w:tcPr>
                  <w:tcW w:w="5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8B7BB5" w:rsidRPr="00172047" w:rsidRDefault="008B7BB5" w:rsidP="008B7BB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Analyst, Administrator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172047" w:rsidRPr="00172047" w:rsidTr="00F44E12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172047" w:rsidRPr="00172047" w:rsidRDefault="002174A3" w:rsidP="002174A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Start time</w:t>
                  </w:r>
                  <w:r w:rsidR="008B7BB5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  <w:r w:rsidR="00823E56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172047" w:rsidRPr="00172047" w:rsidRDefault="00A24DA8" w:rsidP="00852827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>E</w:t>
                  </w:r>
                  <w:r w:rsidR="00852827">
                    <w:rPr>
                      <w:rFonts w:ascii="Calibri" w:eastAsia="Times New Roman" w:hAnsi="Calibri" w:cs="Times New Roman"/>
                      <w:color w:val="000000"/>
                    </w:rPr>
                    <w:t>a</w:t>
                  </w:r>
                  <w:r w:rsidR="002174A3">
                    <w:rPr>
                      <w:rFonts w:ascii="Calibri" w:eastAsia="Times New Roman" w:hAnsi="Calibri" w:cs="Times New Roman"/>
                      <w:color w:val="000000"/>
                    </w:rPr>
                    <w:t>rliest time of the day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 access is allowed</w:t>
                  </w:r>
                  <w:r w:rsidR="006D25DD">
                    <w:rPr>
                      <w:rFonts w:ascii="Calibri" w:eastAsia="Times New Roman" w:hAnsi="Calibri" w:cs="Times New Roman"/>
                      <w:color w:val="000000"/>
                    </w:rPr>
                    <w:t xml:space="preserve"> </w:t>
                  </w:r>
                  <w:r w:rsidR="00823E56">
                    <w:rPr>
                      <w:rFonts w:ascii="Calibri" w:eastAsia="Times New Roman" w:hAnsi="Calibri" w:cs="Times New Roman"/>
                      <w:color w:val="000000"/>
                    </w:rPr>
                    <w:t xml:space="preserve"> </w:t>
                  </w:r>
                  <w:r w:rsidR="002174A3">
                    <w:rPr>
                      <w:rFonts w:ascii="Calibri" w:eastAsia="Times New Roman" w:hAnsi="Calibri" w:cs="Times New Roman"/>
                      <w:color w:val="000000"/>
                    </w:rPr>
                    <w:t>, ex: 08:00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>:00</w:t>
                  </w:r>
                </w:p>
              </w:tc>
            </w:tr>
            <w:tr w:rsidR="002174A3" w:rsidRPr="00172047" w:rsidTr="00F44E12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2174A3" w:rsidRDefault="002174A3" w:rsidP="002174A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End time</w:t>
                  </w:r>
                  <w:r w:rsidR="008B7BB5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  <w:r w:rsidR="00823E56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2174A3" w:rsidRPr="00172047" w:rsidRDefault="00A24DA8" w:rsidP="006D25DD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>Latest</w:t>
                  </w:r>
                  <w:r w:rsidR="002174A3">
                    <w:rPr>
                      <w:rFonts w:ascii="Calibri" w:eastAsia="Times New Roman" w:hAnsi="Calibri" w:cs="Times New Roman"/>
                      <w:color w:val="000000"/>
                    </w:rPr>
                    <w:t xml:space="preserve"> time of the day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 access is allowed</w:t>
                  </w:r>
                  <w:r w:rsidR="006D25DD">
                    <w:rPr>
                      <w:rFonts w:ascii="Calibri" w:eastAsia="Times New Roman" w:hAnsi="Calibri" w:cs="Times New Roman"/>
                      <w:color w:val="000000"/>
                    </w:rPr>
                    <w:t xml:space="preserve"> </w:t>
                  </w:r>
                  <w:r w:rsidR="00823E56">
                    <w:rPr>
                      <w:rFonts w:ascii="Calibri" w:eastAsia="Times New Roman" w:hAnsi="Calibri" w:cs="Times New Roman"/>
                      <w:color w:val="000000"/>
                    </w:rPr>
                    <w:t xml:space="preserve"> </w:t>
                  </w:r>
                  <w:r w:rsidR="002174A3">
                    <w:rPr>
                      <w:rFonts w:ascii="Calibri" w:eastAsia="Times New Roman" w:hAnsi="Calibri" w:cs="Times New Roman"/>
                      <w:color w:val="000000"/>
                    </w:rPr>
                    <w:t>, ex: 17:00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>:00</w:t>
                  </w:r>
                </w:p>
              </w:tc>
            </w:tr>
            <w:tr w:rsidR="006D25DD" w:rsidRPr="00172047" w:rsidTr="00F44E12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6D25DD" w:rsidRPr="00172047" w:rsidRDefault="006D25DD" w:rsidP="00823E56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Component</w:t>
                  </w:r>
                  <w:r w:rsidR="00823E56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  <w:r w:rsidR="008B7BB5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  <w:r w:rsidR="00823E56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D25DD" w:rsidRPr="00172047" w:rsidRDefault="006D25DD" w:rsidP="00172047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Element, Table, Node, Cluster</w:t>
                  </w:r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6D25DD" w:rsidRPr="00172047" w:rsidTr="00F44E12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6D25DD" w:rsidRPr="00172047" w:rsidRDefault="006D25DD" w:rsidP="00172047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equest type</w:t>
                  </w:r>
                  <w:r w:rsidR="008B7BB5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  <w:r w:rsidR="00823E56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940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6D25DD" w:rsidRPr="00172047" w:rsidRDefault="006D25DD" w:rsidP="002174A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Select, Append</w:t>
                  </w:r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</w:tbl>
          <w:p w:rsidR="005B019C" w:rsidRPr="005B019C" w:rsidRDefault="005B019C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B019C" w:rsidRDefault="005B019C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  <w:p w:rsidR="005B019C" w:rsidRDefault="005B019C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  <w:p w:rsidR="00A616CB" w:rsidRDefault="00A616CB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  <w:p w:rsidR="00A616CB" w:rsidRDefault="00A616CB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  <w:p w:rsidR="00A616CB" w:rsidRPr="005B019C" w:rsidRDefault="00A616CB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5B019C" w:rsidRPr="005B019C" w:rsidTr="00A616CB">
        <w:trPr>
          <w:trHeight w:val="290"/>
        </w:trPr>
        <w:tc>
          <w:tcPr>
            <w:tcW w:w="8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B019C" w:rsidRDefault="005B019C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:rsidR="00A616CB" w:rsidRPr="004D4FC4" w:rsidRDefault="005D5068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70C0"/>
                <w:sz w:val="28"/>
                <w:szCs w:val="28"/>
              </w:rPr>
            </w:pPr>
            <w:r w:rsidRPr="004D4FC4">
              <w:rPr>
                <w:rFonts w:ascii="Calibri" w:eastAsia="Times New Roman" w:hAnsi="Calibri" w:cs="Times New Roman"/>
                <w:b/>
                <w:bCs/>
                <w:color w:val="0070C0"/>
                <w:sz w:val="28"/>
                <w:szCs w:val="28"/>
              </w:rPr>
              <w:t>Model</w:t>
            </w:r>
            <w:r w:rsidR="00F22CC7" w:rsidRPr="004D4FC4">
              <w:rPr>
                <w:rFonts w:ascii="Calibri" w:eastAsia="Times New Roman" w:hAnsi="Calibri" w:cs="Times New Roman"/>
                <w:b/>
                <w:bCs/>
                <w:color w:val="0070C0"/>
                <w:sz w:val="28"/>
                <w:szCs w:val="28"/>
              </w:rPr>
              <w:t xml:space="preserve"> </w:t>
            </w:r>
            <w:r w:rsidR="00803EBB" w:rsidRPr="004D4FC4">
              <w:rPr>
                <w:rFonts w:ascii="Calibri" w:eastAsia="Times New Roman" w:hAnsi="Calibri" w:cs="Times New Roman"/>
                <w:b/>
                <w:bCs/>
                <w:color w:val="0070C0"/>
                <w:sz w:val="28"/>
                <w:szCs w:val="28"/>
              </w:rPr>
              <w:t xml:space="preserve"> table</w:t>
            </w:r>
          </w:p>
          <w:p w:rsidR="00A616CB" w:rsidRDefault="00A616CB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tbl>
            <w:tblPr>
              <w:tblW w:w="8617" w:type="dxa"/>
              <w:tblLook w:val="04A0" w:firstRow="1" w:lastRow="0" w:firstColumn="1" w:lastColumn="0" w:noHBand="0" w:noVBand="1"/>
            </w:tblPr>
            <w:tblGrid>
              <w:gridCol w:w="2857"/>
              <w:gridCol w:w="5760"/>
            </w:tblGrid>
            <w:tr w:rsidR="00A616CB" w:rsidRPr="00172047" w:rsidTr="008B7BB5">
              <w:trPr>
                <w:trHeight w:val="290"/>
              </w:trPr>
              <w:tc>
                <w:tcPr>
                  <w:tcW w:w="28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A616CB" w:rsidRPr="00172047" w:rsidRDefault="00A616CB" w:rsidP="00BC627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Field Name</w:t>
                  </w:r>
                </w:p>
              </w:tc>
              <w:tc>
                <w:tcPr>
                  <w:tcW w:w="57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vAlign w:val="center"/>
                  <w:hideMark/>
                </w:tcPr>
                <w:p w:rsidR="00A616CB" w:rsidRPr="00172047" w:rsidRDefault="00F44E12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Description</w:t>
                  </w:r>
                </w:p>
              </w:tc>
            </w:tr>
            <w:tr w:rsidR="000E4C05" w:rsidRPr="00172047" w:rsidTr="00BC627E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0E4C05" w:rsidRPr="00172047" w:rsidRDefault="000E4C05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Time</w:t>
                  </w: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0E4C05" w:rsidRPr="00172047" w:rsidRDefault="000E4C05" w:rsidP="00A24DA8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>T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 xml:space="preserve">ime of 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>day</w:t>
                  </w:r>
                  <w:r w:rsidR="00A24DA8">
                    <w:rPr>
                      <w:rFonts w:ascii="Calibri" w:eastAsia="Times New Roman" w:hAnsi="Calibri" w:cs="Times New Roman"/>
                      <w:color w:val="000000"/>
                    </w:rPr>
                    <w:t xml:space="preserve"> of the transaction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, ex: </w:t>
                  </w:r>
                  <w:r w:rsidR="00A24DA8">
                    <w:rPr>
                      <w:rFonts w:ascii="Calibri" w:eastAsia="Times New Roman" w:hAnsi="Calibri" w:cs="Times New Roman"/>
                      <w:color w:val="000000"/>
                    </w:rPr>
                    <w:t>18:00:00</w:t>
                  </w:r>
                </w:p>
              </w:tc>
            </w:tr>
            <w:tr w:rsidR="00A616CB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A616CB" w:rsidRPr="00172047" w:rsidRDefault="00A616CB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equestor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A616CB" w:rsidRPr="00172047" w:rsidRDefault="00A616CB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Tom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color w:val="000000"/>
                    </w:rPr>
                    <w:t>Harvinder</w:t>
                  </w:r>
                  <w:proofErr w:type="spellEnd"/>
                  <w:r w:rsidR="00BC627E">
                    <w:rPr>
                      <w:rFonts w:ascii="Calibri" w:eastAsia="Times New Roman" w:hAnsi="Calibri" w:cs="Times New Roman"/>
                      <w:color w:val="000000"/>
                    </w:rPr>
                    <w:t>, Sally</w:t>
                  </w:r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 xml:space="preserve">, User A, </w:t>
                  </w:r>
                  <w:proofErr w:type="spellStart"/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A616CB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A616CB" w:rsidRPr="00172047" w:rsidRDefault="00A616CB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ol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A616CB" w:rsidRPr="00172047" w:rsidRDefault="00A616CB" w:rsidP="008B7BB5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Analyst, Administrator, Business</w:t>
                  </w:r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A616CB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A616CB" w:rsidRPr="00172047" w:rsidRDefault="00A616CB" w:rsidP="00823E56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Component </w:t>
                  </w:r>
                  <w:r w:rsidR="00823E56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A616CB" w:rsidRPr="00172047" w:rsidRDefault="00A616CB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Element, Table, Node, Cluster</w:t>
                  </w:r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A616CB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A616CB" w:rsidRPr="00172047" w:rsidRDefault="00A616CB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equest typ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A616CB" w:rsidRPr="00172047" w:rsidRDefault="00A616CB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Select, Append</w:t>
                  </w:r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 w:rsidR="00F44E12"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906051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906051" w:rsidRPr="00172047" w:rsidRDefault="00906051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Violation typ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906051" w:rsidRPr="00172047" w:rsidRDefault="00906051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i/>
                      <w:i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ex:</w:t>
                  </w:r>
                  <w:r w:rsidRPr="002174A3"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 xml:space="preserve"> Non-Normal Time</w:t>
                  </w:r>
                  <w:r w:rsidR="00F44E12"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 xml:space="preserve">, No Authorization, </w:t>
                  </w:r>
                  <w:proofErr w:type="spellStart"/>
                  <w:r w:rsidR="00F44E12"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906051" w:rsidRPr="00172047" w:rsidTr="00906051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906051" w:rsidRPr="00172047" w:rsidRDefault="00906051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Scor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906051" w:rsidRPr="00172047" w:rsidRDefault="00906051" w:rsidP="00A57CD3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i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ex:</w:t>
                  </w:r>
                  <w:r w:rsidRPr="002174A3"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 xml:space="preserve"> </w:t>
                  </w:r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True or False</w:t>
                  </w:r>
                </w:p>
              </w:tc>
            </w:tr>
          </w:tbl>
          <w:p w:rsidR="00A616CB" w:rsidRDefault="00A616CB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p w:rsidR="005B019C" w:rsidRPr="006D25DD" w:rsidRDefault="006D25DD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</w:rPr>
            </w:pPr>
            <w:r w:rsidRPr="004D4FC4">
              <w:rPr>
                <w:rFonts w:ascii="Calibri" w:eastAsia="Times New Roman" w:hAnsi="Calibri" w:cs="Times New Roman"/>
                <w:b/>
                <w:bCs/>
                <w:color w:val="7030A0"/>
                <w:sz w:val="28"/>
                <w:szCs w:val="28"/>
              </w:rPr>
              <w:t>Discrepanc</w:t>
            </w:r>
            <w:r w:rsidR="00A57CD3" w:rsidRPr="004D4FC4">
              <w:rPr>
                <w:rFonts w:ascii="Calibri" w:eastAsia="Times New Roman" w:hAnsi="Calibri" w:cs="Times New Roman"/>
                <w:b/>
                <w:bCs/>
                <w:color w:val="7030A0"/>
                <w:sz w:val="28"/>
                <w:szCs w:val="28"/>
              </w:rPr>
              <w:t>ies</w:t>
            </w:r>
            <w:r w:rsidRPr="004D4FC4">
              <w:rPr>
                <w:rFonts w:ascii="Calibri" w:eastAsia="Times New Roman" w:hAnsi="Calibri" w:cs="Times New Roman"/>
                <w:b/>
                <w:bCs/>
                <w:color w:val="7030A0"/>
                <w:sz w:val="28"/>
                <w:szCs w:val="28"/>
              </w:rPr>
              <w:t xml:space="preserve"> table</w:t>
            </w:r>
          </w:p>
          <w:p w:rsidR="006D25DD" w:rsidRDefault="006D25DD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  <w:tbl>
            <w:tblPr>
              <w:tblW w:w="8617" w:type="dxa"/>
              <w:tblLook w:val="04A0" w:firstRow="1" w:lastRow="0" w:firstColumn="1" w:lastColumn="0" w:noHBand="0" w:noVBand="1"/>
            </w:tblPr>
            <w:tblGrid>
              <w:gridCol w:w="2857"/>
              <w:gridCol w:w="5760"/>
            </w:tblGrid>
            <w:tr w:rsidR="006D25DD" w:rsidRPr="00172047" w:rsidTr="003C19D9">
              <w:trPr>
                <w:trHeight w:val="290"/>
              </w:trPr>
              <w:tc>
                <w:tcPr>
                  <w:tcW w:w="285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center"/>
                  <w:hideMark/>
                </w:tcPr>
                <w:p w:rsidR="006D25DD" w:rsidRPr="00172047" w:rsidRDefault="006D25DD" w:rsidP="00BC627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Field Name</w:t>
                  </w:r>
                </w:p>
              </w:tc>
              <w:tc>
                <w:tcPr>
                  <w:tcW w:w="57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vAlign w:val="center"/>
                  <w:hideMark/>
                </w:tcPr>
                <w:p w:rsidR="006D25DD" w:rsidRPr="00172047" w:rsidRDefault="001A0649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Description</w:t>
                  </w:r>
                </w:p>
              </w:tc>
            </w:tr>
            <w:tr w:rsidR="00F44E12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F44E12" w:rsidRPr="00172047" w:rsidRDefault="00F44E12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Time</w:t>
                  </w: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44E12" w:rsidRPr="00172047" w:rsidRDefault="00F44E12" w:rsidP="00881C04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>T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 xml:space="preserve">ime of 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>day of the transaction, ex: 18:00:00</w:t>
                  </w:r>
                </w:p>
              </w:tc>
            </w:tr>
            <w:tr w:rsidR="00F44E12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F44E12" w:rsidRPr="00172047" w:rsidRDefault="00F44E12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equestor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44E12" w:rsidRPr="00172047" w:rsidRDefault="00F44E12" w:rsidP="00881C04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Tom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color w:val="000000"/>
                    </w:rPr>
                    <w:t>Harvinder</w:t>
                  </w:r>
                  <w:proofErr w:type="spellEnd"/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, Sally, User A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F44E12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F44E12" w:rsidRPr="00172047" w:rsidRDefault="00F44E12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ol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44E12" w:rsidRPr="00172047" w:rsidRDefault="00F44E12" w:rsidP="00881C04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Analyst, Administrator, Business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F44E12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F44E12" w:rsidRPr="00172047" w:rsidRDefault="00F44E12" w:rsidP="00823E56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Component </w:t>
                  </w: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 xml:space="preserve"> 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44E12" w:rsidRPr="00172047" w:rsidRDefault="00F44E12" w:rsidP="00881C04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Element, Table, Node, Cluster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F44E12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F44E12" w:rsidRPr="00172047" w:rsidRDefault="00F44E12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Request typ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44E12" w:rsidRPr="00172047" w:rsidRDefault="00F44E12" w:rsidP="00881C04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ex: </w:t>
                  </w:r>
                  <w:r w:rsidRPr="00172047">
                    <w:rPr>
                      <w:rFonts w:ascii="Calibri" w:eastAsia="Times New Roman" w:hAnsi="Calibri" w:cs="Times New Roman"/>
                      <w:color w:val="000000"/>
                    </w:rPr>
                    <w:t>Select, Append</w:t>
                  </w:r>
                  <w:r>
                    <w:rPr>
                      <w:rFonts w:ascii="Calibri" w:eastAsia="Times New Roman" w:hAnsi="Calibri" w:cs="Times New Roman"/>
                      <w:color w:val="000000"/>
                    </w:rPr>
                    <w:t xml:space="preserve">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F44E12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</w:tcPr>
                <w:p w:rsidR="00F44E12" w:rsidRPr="00172047" w:rsidRDefault="00F44E12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 w:rsidRPr="00172047"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Violation typ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F44E12" w:rsidRPr="00172047" w:rsidRDefault="00F44E12" w:rsidP="00881C04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i/>
                      <w:i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ex:</w:t>
                  </w:r>
                  <w:r w:rsidRPr="002174A3"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 xml:space="preserve"> Non-Normal Time</w:t>
                  </w:r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 xml:space="preserve">, No Authorization, </w:t>
                  </w:r>
                  <w:proofErr w:type="spellStart"/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etc</w:t>
                  </w:r>
                  <w:proofErr w:type="spellEnd"/>
                </w:p>
              </w:tc>
            </w:tr>
            <w:tr w:rsidR="00F44E12" w:rsidRPr="00172047" w:rsidTr="006D25DD">
              <w:trPr>
                <w:trHeight w:val="290"/>
              </w:trPr>
              <w:tc>
                <w:tcPr>
                  <w:tcW w:w="2857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:rsidR="00F44E12" w:rsidRPr="00172047" w:rsidRDefault="00F44E12" w:rsidP="00BC627E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b/>
                      <w:bCs/>
                      <w:color w:val="000000"/>
                    </w:rPr>
                    <w:t>Score</w:t>
                  </w:r>
                </w:p>
              </w:tc>
              <w:tc>
                <w:tcPr>
                  <w:tcW w:w="57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:rsidR="00F44E12" w:rsidRPr="00172047" w:rsidRDefault="00F44E12" w:rsidP="00881C04">
                  <w:pPr>
                    <w:spacing w:after="0" w:line="240" w:lineRule="auto"/>
                    <w:rPr>
                      <w:rFonts w:ascii="Calibri" w:eastAsia="Times New Roman" w:hAnsi="Calibri" w:cs="Times New Roman"/>
                      <w:iCs/>
                      <w:color w:val="000000"/>
                    </w:rPr>
                  </w:pPr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ex:</w:t>
                  </w:r>
                  <w:r w:rsidRPr="002174A3"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 xml:space="preserve"> </w:t>
                  </w:r>
                  <w:r>
                    <w:rPr>
                      <w:rFonts w:ascii="Calibri" w:eastAsia="Times New Roman" w:hAnsi="Calibri" w:cs="Times New Roman"/>
                      <w:iCs/>
                      <w:color w:val="000000"/>
                    </w:rPr>
                    <w:t>True or False</w:t>
                  </w:r>
                </w:p>
              </w:tc>
            </w:tr>
          </w:tbl>
          <w:p w:rsidR="002873A3" w:rsidRPr="005B019C" w:rsidRDefault="002873A3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B019C" w:rsidRDefault="005B019C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  <w:p w:rsidR="002873A3" w:rsidRPr="005B019C" w:rsidRDefault="002873A3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5B019C" w:rsidRPr="005B019C" w:rsidTr="00A616CB">
        <w:trPr>
          <w:trHeight w:val="290"/>
        </w:trPr>
        <w:tc>
          <w:tcPr>
            <w:tcW w:w="8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B019C" w:rsidRPr="005B019C" w:rsidRDefault="005B019C" w:rsidP="005B019C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B019C" w:rsidRPr="005B019C" w:rsidRDefault="005B019C" w:rsidP="005B019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5B019C" w:rsidRPr="005B019C" w:rsidTr="00A616CB">
        <w:trPr>
          <w:trHeight w:val="290"/>
        </w:trPr>
        <w:tc>
          <w:tcPr>
            <w:tcW w:w="8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B019C" w:rsidRPr="005B019C" w:rsidRDefault="005B019C" w:rsidP="0090605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B019C" w:rsidRPr="005B019C" w:rsidRDefault="005B019C" w:rsidP="0090605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F44E12" w:rsidRDefault="00F44E12" w:rsidP="005D5068">
      <w:pPr>
        <w:ind w:firstLine="720"/>
        <w:rPr>
          <w:sz w:val="24"/>
          <w:szCs w:val="24"/>
        </w:rPr>
      </w:pPr>
      <w:r>
        <w:rPr>
          <w:sz w:val="24"/>
          <w:szCs w:val="24"/>
        </w:rPr>
        <w:t>Background information:</w:t>
      </w:r>
    </w:p>
    <w:p w:rsidR="00B1044D" w:rsidRDefault="005D5068" w:rsidP="005D5068">
      <w:pPr>
        <w:ind w:firstLine="720"/>
        <w:rPr>
          <w:sz w:val="24"/>
          <w:szCs w:val="24"/>
        </w:rPr>
      </w:pPr>
      <w:r w:rsidRPr="005D5068">
        <w:rPr>
          <w:sz w:val="24"/>
          <w:szCs w:val="24"/>
        </w:rPr>
        <w:t>The tables will be u</w:t>
      </w:r>
      <w:r w:rsidR="002503C1">
        <w:rPr>
          <w:sz w:val="24"/>
          <w:szCs w:val="24"/>
        </w:rPr>
        <w:t>tilized</w:t>
      </w:r>
      <w:r w:rsidRPr="005D5068">
        <w:rPr>
          <w:sz w:val="24"/>
          <w:szCs w:val="24"/>
        </w:rPr>
        <w:t xml:space="preserve"> operationally by a program that will use th</w:t>
      </w:r>
      <w:r w:rsidR="001A0649">
        <w:rPr>
          <w:sz w:val="24"/>
          <w:szCs w:val="24"/>
        </w:rPr>
        <w:t>e following</w:t>
      </w:r>
      <w:r w:rsidRPr="005D5068">
        <w:rPr>
          <w:sz w:val="24"/>
          <w:szCs w:val="24"/>
        </w:rPr>
        <w:t xml:space="preserve"> </w:t>
      </w:r>
      <w:r w:rsidR="00F44E12">
        <w:rPr>
          <w:sz w:val="24"/>
          <w:szCs w:val="24"/>
        </w:rPr>
        <w:t>logic</w:t>
      </w:r>
      <w:r w:rsidRPr="005D5068">
        <w:rPr>
          <w:sz w:val="24"/>
          <w:szCs w:val="24"/>
        </w:rPr>
        <w:t>:</w:t>
      </w:r>
    </w:p>
    <w:p w:rsidR="00906051" w:rsidRPr="005D5068" w:rsidRDefault="00906051" w:rsidP="005D5068">
      <w:pPr>
        <w:spacing w:after="0" w:line="240" w:lineRule="auto"/>
        <w:ind w:firstLine="720"/>
        <w:rPr>
          <w:sz w:val="24"/>
          <w:szCs w:val="24"/>
        </w:rPr>
      </w:pPr>
      <w:r w:rsidRPr="005D5068">
        <w:rPr>
          <w:sz w:val="24"/>
          <w:szCs w:val="24"/>
        </w:rPr>
        <w:t xml:space="preserve">For each row in the </w:t>
      </w:r>
      <w:r w:rsidR="005D5068" w:rsidRPr="004D4FC4">
        <w:rPr>
          <w:rFonts w:ascii="Calibri" w:eastAsia="Times New Roman" w:hAnsi="Calibri" w:cs="Times New Roman"/>
          <w:b/>
          <w:bCs/>
          <w:color w:val="0070C0"/>
          <w:sz w:val="24"/>
          <w:szCs w:val="24"/>
        </w:rPr>
        <w:t>Model</w:t>
      </w:r>
      <w:r w:rsidR="008E544C" w:rsidRPr="004D4FC4">
        <w:rPr>
          <w:rFonts w:ascii="Calibri" w:eastAsia="Times New Roman" w:hAnsi="Calibri" w:cs="Times New Roman"/>
          <w:b/>
          <w:bCs/>
          <w:color w:val="0070C0"/>
          <w:sz w:val="24"/>
          <w:szCs w:val="24"/>
        </w:rPr>
        <w:t xml:space="preserve"> table </w:t>
      </w:r>
      <w:r w:rsidRPr="005D5068">
        <w:rPr>
          <w:sz w:val="24"/>
          <w:szCs w:val="24"/>
        </w:rPr>
        <w:t>with a score of TRUE</w:t>
      </w:r>
    </w:p>
    <w:p w:rsidR="00906051" w:rsidRPr="005D5068" w:rsidRDefault="00906051" w:rsidP="002503C1">
      <w:pPr>
        <w:pStyle w:val="NoSpacing"/>
        <w:ind w:left="720"/>
        <w:rPr>
          <w:sz w:val="24"/>
          <w:szCs w:val="24"/>
        </w:rPr>
      </w:pPr>
      <w:r w:rsidRPr="005D5068">
        <w:rPr>
          <w:sz w:val="24"/>
          <w:szCs w:val="24"/>
        </w:rPr>
        <w:t xml:space="preserve">   </w:t>
      </w:r>
      <w:proofErr w:type="gramStart"/>
      <w:r w:rsidR="00250771">
        <w:rPr>
          <w:sz w:val="24"/>
          <w:szCs w:val="24"/>
        </w:rPr>
        <w:t xml:space="preserve">Find </w:t>
      </w:r>
      <w:r w:rsidRPr="005D5068">
        <w:rPr>
          <w:sz w:val="24"/>
          <w:szCs w:val="24"/>
        </w:rPr>
        <w:t xml:space="preserve"> each</w:t>
      </w:r>
      <w:proofErr w:type="gramEnd"/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>row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>in</w:t>
      </w:r>
      <w:r w:rsidRPr="005D5068">
        <w:rPr>
          <w:sz w:val="24"/>
          <w:szCs w:val="24"/>
        </w:rPr>
        <w:t xml:space="preserve"> the </w:t>
      </w:r>
      <w:r w:rsidR="005D5068" w:rsidRPr="004D4FC4">
        <w:rPr>
          <w:b/>
          <w:color w:val="FF0000"/>
          <w:sz w:val="24"/>
          <w:szCs w:val="24"/>
        </w:rPr>
        <w:t>Access Rules table</w:t>
      </w:r>
    </w:p>
    <w:p w:rsidR="00906051" w:rsidRPr="004D4FC4" w:rsidRDefault="00906051" w:rsidP="004D4FC4">
      <w:pPr>
        <w:pStyle w:val="NoSpacing"/>
        <w:ind w:left="1440"/>
        <w:rPr>
          <w:b/>
          <w:color w:val="FF0000"/>
          <w:sz w:val="24"/>
          <w:szCs w:val="24"/>
        </w:rPr>
      </w:pPr>
      <w:r w:rsidRPr="005D5068">
        <w:rPr>
          <w:sz w:val="24"/>
          <w:szCs w:val="24"/>
        </w:rPr>
        <w:t xml:space="preserve">Compare </w:t>
      </w:r>
      <w:r w:rsidR="00C365E1">
        <w:rPr>
          <w:sz w:val="24"/>
          <w:szCs w:val="24"/>
        </w:rPr>
        <w:t>corresponding</w:t>
      </w:r>
      <w:r w:rsidR="004D4FC4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>columns</w:t>
      </w:r>
      <w:r w:rsidRPr="005D5068">
        <w:rPr>
          <w:sz w:val="24"/>
          <w:szCs w:val="24"/>
        </w:rPr>
        <w:t xml:space="preserve"> in </w:t>
      </w:r>
      <w:r w:rsidR="003C19D9">
        <w:rPr>
          <w:sz w:val="24"/>
          <w:szCs w:val="24"/>
        </w:rPr>
        <w:t xml:space="preserve">the </w:t>
      </w:r>
      <w:r w:rsidR="002503C1" w:rsidRPr="004D4FC4">
        <w:rPr>
          <w:rFonts w:ascii="Calibri" w:eastAsia="Times New Roman" w:hAnsi="Calibri" w:cs="Times New Roman"/>
          <w:b/>
          <w:bCs/>
          <w:color w:val="0070C0"/>
          <w:sz w:val="24"/>
          <w:szCs w:val="24"/>
        </w:rPr>
        <w:t xml:space="preserve">Model table </w:t>
      </w:r>
      <w:r w:rsidRPr="005D5068">
        <w:rPr>
          <w:sz w:val="24"/>
          <w:szCs w:val="24"/>
        </w:rPr>
        <w:t xml:space="preserve">to </w:t>
      </w:r>
      <w:r w:rsidR="003C19D9">
        <w:rPr>
          <w:sz w:val="24"/>
          <w:szCs w:val="24"/>
        </w:rPr>
        <w:t>the</w:t>
      </w:r>
      <w:r w:rsidR="004D4FC4">
        <w:rPr>
          <w:sz w:val="24"/>
          <w:szCs w:val="24"/>
        </w:rPr>
        <w:t>ir</w:t>
      </w:r>
      <w:r w:rsidRPr="005D5068">
        <w:rPr>
          <w:sz w:val="24"/>
          <w:szCs w:val="24"/>
        </w:rPr>
        <w:t xml:space="preserve"> </w:t>
      </w:r>
      <w:r w:rsidR="003C19D9">
        <w:rPr>
          <w:sz w:val="24"/>
          <w:szCs w:val="24"/>
        </w:rPr>
        <w:t>equivalent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columns </w:t>
      </w:r>
      <w:r w:rsidRPr="005D5068">
        <w:rPr>
          <w:sz w:val="24"/>
          <w:szCs w:val="24"/>
        </w:rPr>
        <w:t xml:space="preserve">in the </w:t>
      </w:r>
      <w:r w:rsidR="00A57CD3" w:rsidRPr="004D4FC4">
        <w:rPr>
          <w:b/>
          <w:color w:val="FF0000"/>
          <w:sz w:val="24"/>
          <w:szCs w:val="24"/>
        </w:rPr>
        <w:t>Access Rules table</w:t>
      </w:r>
      <w:r w:rsidRPr="004D4FC4">
        <w:rPr>
          <w:b/>
          <w:color w:val="FF0000"/>
          <w:sz w:val="24"/>
          <w:szCs w:val="24"/>
        </w:rPr>
        <w:t xml:space="preserve"> </w:t>
      </w:r>
      <w:r w:rsidR="00A57CD3" w:rsidRPr="004D4FC4">
        <w:rPr>
          <w:b/>
          <w:color w:val="FF0000"/>
          <w:sz w:val="24"/>
          <w:szCs w:val="24"/>
        </w:rPr>
        <w:t xml:space="preserve"> </w:t>
      </w:r>
    </w:p>
    <w:p w:rsidR="00906051" w:rsidRPr="005D5068" w:rsidRDefault="00906051" w:rsidP="006530CE">
      <w:pPr>
        <w:pStyle w:val="NoSpacing"/>
        <w:ind w:left="1440"/>
        <w:rPr>
          <w:sz w:val="24"/>
          <w:szCs w:val="24"/>
        </w:rPr>
      </w:pP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  </w:t>
      </w:r>
      <w:r w:rsidRPr="005D5068">
        <w:rPr>
          <w:sz w:val="24"/>
          <w:szCs w:val="24"/>
        </w:rPr>
        <w:t xml:space="preserve">If </w:t>
      </w:r>
      <w:r w:rsidR="00C365E1">
        <w:rPr>
          <w:sz w:val="24"/>
          <w:szCs w:val="24"/>
        </w:rPr>
        <w:t xml:space="preserve">any of </w:t>
      </w:r>
      <w:r w:rsidRPr="005D5068">
        <w:rPr>
          <w:sz w:val="24"/>
          <w:szCs w:val="24"/>
        </w:rPr>
        <w:t xml:space="preserve">the values </w:t>
      </w:r>
      <w:r w:rsidR="00C365E1">
        <w:rPr>
          <w:sz w:val="24"/>
          <w:szCs w:val="24"/>
        </w:rPr>
        <w:t xml:space="preserve">of a row in each the columns of the </w:t>
      </w:r>
      <w:r w:rsidR="00C365E1" w:rsidRPr="00C365E1">
        <w:rPr>
          <w:b/>
          <w:color w:val="0070C0"/>
          <w:sz w:val="24"/>
          <w:szCs w:val="24"/>
        </w:rPr>
        <w:t>Model Table</w:t>
      </w:r>
      <w:r w:rsidR="00C365E1" w:rsidRPr="00C365E1">
        <w:rPr>
          <w:color w:val="0070C0"/>
          <w:sz w:val="24"/>
          <w:szCs w:val="24"/>
        </w:rPr>
        <w:t xml:space="preserve"> </w:t>
      </w:r>
      <w:r w:rsidR="00C365E1">
        <w:rPr>
          <w:sz w:val="24"/>
          <w:szCs w:val="24"/>
        </w:rPr>
        <w:t>conform to the criteria of the columns in the Access Rule Table row</w:t>
      </w:r>
      <w:r w:rsidRPr="005D5068">
        <w:rPr>
          <w:sz w:val="24"/>
          <w:szCs w:val="24"/>
        </w:rPr>
        <w:t xml:space="preserve">, continue with the next </w:t>
      </w:r>
      <w:r w:rsidR="00A57CD3" w:rsidRPr="005D5068">
        <w:rPr>
          <w:sz w:val="24"/>
          <w:szCs w:val="24"/>
        </w:rPr>
        <w:t>row</w:t>
      </w:r>
      <w:r w:rsidRPr="005D5068">
        <w:rPr>
          <w:sz w:val="24"/>
          <w:szCs w:val="24"/>
        </w:rPr>
        <w:t xml:space="preserve"> in the </w:t>
      </w:r>
      <w:r w:rsidR="002503C1" w:rsidRPr="004D4FC4">
        <w:rPr>
          <w:b/>
          <w:color w:val="FF0000"/>
          <w:sz w:val="24"/>
          <w:szCs w:val="24"/>
        </w:rPr>
        <w:t>Access Rules table</w:t>
      </w:r>
    </w:p>
    <w:p w:rsidR="00906051" w:rsidRPr="005D5068" w:rsidRDefault="00906051" w:rsidP="006530CE">
      <w:pPr>
        <w:pStyle w:val="NoSpacing"/>
        <w:ind w:left="1440"/>
        <w:rPr>
          <w:sz w:val="24"/>
          <w:szCs w:val="24"/>
        </w:rPr>
      </w:pPr>
      <w:r w:rsidRPr="005D5068">
        <w:rPr>
          <w:sz w:val="24"/>
          <w:szCs w:val="24"/>
        </w:rPr>
        <w:lastRenderedPageBreak/>
        <w:t xml:space="preserve"> </w:t>
      </w:r>
      <w:proofErr w:type="gramStart"/>
      <w:r w:rsidRPr="005D5068">
        <w:rPr>
          <w:sz w:val="24"/>
          <w:szCs w:val="24"/>
        </w:rPr>
        <w:t>else</w:t>
      </w:r>
      <w:proofErr w:type="gramEnd"/>
    </w:p>
    <w:p w:rsidR="00906051" w:rsidRDefault="00906051" w:rsidP="006530CE">
      <w:pPr>
        <w:pStyle w:val="NoSpacing"/>
        <w:ind w:left="1440"/>
        <w:rPr>
          <w:b/>
          <w:sz w:val="24"/>
          <w:szCs w:val="24"/>
        </w:rPr>
      </w:pP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  </w:t>
      </w:r>
      <w:r w:rsidRPr="005D5068">
        <w:rPr>
          <w:sz w:val="24"/>
          <w:szCs w:val="24"/>
        </w:rPr>
        <w:t xml:space="preserve">If </w:t>
      </w:r>
      <w:r w:rsidR="00C365E1">
        <w:rPr>
          <w:sz w:val="24"/>
          <w:szCs w:val="24"/>
        </w:rPr>
        <w:t xml:space="preserve">any of the values </w:t>
      </w:r>
      <w:r w:rsidR="00C365E1">
        <w:rPr>
          <w:sz w:val="24"/>
          <w:szCs w:val="24"/>
        </w:rPr>
        <w:t xml:space="preserve">of a row in each the columns of the </w:t>
      </w:r>
      <w:r w:rsidR="00C365E1" w:rsidRPr="00C365E1">
        <w:rPr>
          <w:b/>
          <w:color w:val="0070C0"/>
          <w:sz w:val="24"/>
          <w:szCs w:val="24"/>
        </w:rPr>
        <w:t>Model Table</w:t>
      </w:r>
      <w:r w:rsidR="00C365E1" w:rsidRPr="00C365E1">
        <w:rPr>
          <w:color w:val="0070C0"/>
          <w:sz w:val="24"/>
          <w:szCs w:val="24"/>
        </w:rPr>
        <w:t xml:space="preserve"> </w:t>
      </w:r>
      <w:r w:rsidR="00C365E1">
        <w:rPr>
          <w:color w:val="0070C0"/>
          <w:sz w:val="24"/>
          <w:szCs w:val="24"/>
        </w:rPr>
        <w:t xml:space="preserve">do not </w:t>
      </w:r>
      <w:r w:rsidR="00C365E1">
        <w:rPr>
          <w:sz w:val="24"/>
          <w:szCs w:val="24"/>
        </w:rPr>
        <w:t>conform to the criteria of the columns in the Access Rule Table row</w:t>
      </w:r>
      <w:r w:rsidR="003C19D9">
        <w:rPr>
          <w:sz w:val="24"/>
          <w:szCs w:val="24"/>
        </w:rPr>
        <w:t>,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>insert</w:t>
      </w:r>
      <w:r w:rsidRPr="005D5068">
        <w:rPr>
          <w:sz w:val="24"/>
          <w:szCs w:val="24"/>
        </w:rPr>
        <w:t xml:space="preserve"> a </w:t>
      </w:r>
      <w:r w:rsidR="00A57CD3" w:rsidRPr="005D5068">
        <w:rPr>
          <w:sz w:val="24"/>
          <w:szCs w:val="24"/>
        </w:rPr>
        <w:t>row</w:t>
      </w:r>
      <w:r w:rsidRPr="005D5068">
        <w:rPr>
          <w:sz w:val="24"/>
          <w:szCs w:val="24"/>
        </w:rPr>
        <w:t xml:space="preserve"> </w:t>
      </w:r>
      <w:r w:rsidR="00A57CD3" w:rsidRPr="005D5068">
        <w:rPr>
          <w:sz w:val="24"/>
          <w:szCs w:val="24"/>
        </w:rPr>
        <w:t xml:space="preserve">in the </w:t>
      </w:r>
      <w:r w:rsidR="00A57CD3" w:rsidRPr="004D4FC4">
        <w:rPr>
          <w:b/>
          <w:color w:val="7030A0"/>
          <w:sz w:val="24"/>
          <w:szCs w:val="24"/>
        </w:rPr>
        <w:t xml:space="preserve">Discrepancies </w:t>
      </w:r>
      <w:r w:rsidR="00A57CD3" w:rsidRPr="004D4FC4">
        <w:rPr>
          <w:sz w:val="24"/>
          <w:szCs w:val="24"/>
        </w:rPr>
        <w:t>table</w:t>
      </w:r>
      <w:r w:rsidR="004D4FC4" w:rsidRPr="004D4FC4">
        <w:rPr>
          <w:sz w:val="24"/>
          <w:szCs w:val="24"/>
        </w:rPr>
        <w:t xml:space="preserve"> </w:t>
      </w:r>
      <w:r w:rsidR="00C365E1">
        <w:rPr>
          <w:sz w:val="24"/>
          <w:szCs w:val="24"/>
        </w:rPr>
        <w:t>using</w:t>
      </w:r>
      <w:r w:rsidR="004D4FC4" w:rsidRPr="004D4FC4">
        <w:rPr>
          <w:sz w:val="24"/>
          <w:szCs w:val="24"/>
        </w:rPr>
        <w:t xml:space="preserve"> the values of the </w:t>
      </w:r>
      <w:r w:rsidR="00C365E1">
        <w:rPr>
          <w:sz w:val="24"/>
          <w:szCs w:val="24"/>
        </w:rPr>
        <w:t xml:space="preserve">row being compared from the </w:t>
      </w:r>
      <w:bookmarkStart w:id="0" w:name="_GoBack"/>
      <w:bookmarkEnd w:id="0"/>
      <w:r w:rsidR="004D4FC4" w:rsidRPr="004D4FC4">
        <w:rPr>
          <w:b/>
          <w:color w:val="0070C0"/>
          <w:sz w:val="24"/>
          <w:szCs w:val="24"/>
        </w:rPr>
        <w:t>Model table</w:t>
      </w:r>
      <w:r w:rsidR="004D4FC4" w:rsidRPr="004D4FC4">
        <w:rPr>
          <w:b/>
          <w:sz w:val="24"/>
          <w:szCs w:val="24"/>
        </w:rPr>
        <w:t>.</w:t>
      </w:r>
    </w:p>
    <w:p w:rsidR="00F44E12" w:rsidRDefault="00F44E12" w:rsidP="006530CE">
      <w:pPr>
        <w:pStyle w:val="NoSpacing"/>
        <w:ind w:left="1440"/>
        <w:rPr>
          <w:b/>
          <w:sz w:val="24"/>
          <w:szCs w:val="24"/>
        </w:rPr>
      </w:pPr>
    </w:p>
    <w:p w:rsidR="00F44E12" w:rsidRPr="005D5068" w:rsidRDefault="00F44E12" w:rsidP="00F44E12">
      <w:pPr>
        <w:ind w:left="720"/>
        <w:rPr>
          <w:sz w:val="24"/>
          <w:szCs w:val="24"/>
        </w:rPr>
      </w:pPr>
      <w:r>
        <w:rPr>
          <w:sz w:val="24"/>
          <w:szCs w:val="24"/>
        </w:rPr>
        <w:t>The Access Rule and Model tables will be populated by files provided by the instructor in phase 2 of this project.</w:t>
      </w:r>
    </w:p>
    <w:p w:rsidR="003C19D9" w:rsidRDefault="003C19D9" w:rsidP="006530CE">
      <w:pPr>
        <w:pStyle w:val="NoSpacing"/>
        <w:ind w:left="1440"/>
        <w:rPr>
          <w:b/>
          <w:sz w:val="24"/>
          <w:szCs w:val="24"/>
        </w:rPr>
      </w:pPr>
    </w:p>
    <w:p w:rsidR="003C19D9" w:rsidRDefault="003C19D9" w:rsidP="003C19D9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ab/>
        <w:t>NOTE: The time attribute is valid if it falls between the start and end times allowed. All other attributes are valid if they have equal values in their equivalent columns.</w:t>
      </w:r>
    </w:p>
    <w:p w:rsidR="00884179" w:rsidRDefault="00884179" w:rsidP="003C19D9">
      <w:pPr>
        <w:pStyle w:val="NoSpacing"/>
        <w:rPr>
          <w:sz w:val="24"/>
          <w:szCs w:val="24"/>
        </w:rPr>
      </w:pPr>
    </w:p>
    <w:p w:rsidR="00884179" w:rsidRDefault="00884179" w:rsidP="003C19D9">
      <w:pPr>
        <w:pStyle w:val="NoSpacing"/>
        <w:rPr>
          <w:sz w:val="24"/>
          <w:szCs w:val="24"/>
        </w:rPr>
      </w:pPr>
    </w:p>
    <w:p w:rsidR="00884179" w:rsidRDefault="00884179" w:rsidP="003C19D9">
      <w:pPr>
        <w:pStyle w:val="NoSpacing"/>
        <w:rPr>
          <w:sz w:val="24"/>
          <w:szCs w:val="24"/>
        </w:rPr>
      </w:pPr>
    </w:p>
    <w:p w:rsidR="00884179" w:rsidRPr="005D5068" w:rsidRDefault="00884179" w:rsidP="00884179">
      <w:pPr>
        <w:pStyle w:val="NoSpacing"/>
        <w:ind w:left="1440"/>
        <w:rPr>
          <w:sz w:val="24"/>
          <w:szCs w:val="24"/>
        </w:rPr>
      </w:pPr>
    </w:p>
    <w:p w:rsidR="00906051" w:rsidRDefault="00906051" w:rsidP="00906051">
      <w:pPr>
        <w:pStyle w:val="ListParagraph"/>
      </w:pPr>
    </w:p>
    <w:p w:rsidR="00906051" w:rsidRDefault="00906051" w:rsidP="00906051">
      <w:pPr>
        <w:pStyle w:val="ListParagraph"/>
      </w:pPr>
    </w:p>
    <w:sectPr w:rsidR="00906051" w:rsidSect="005B01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013BF"/>
    <w:multiLevelType w:val="hybridMultilevel"/>
    <w:tmpl w:val="790A1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AC052E"/>
    <w:multiLevelType w:val="hybridMultilevel"/>
    <w:tmpl w:val="AB1AA6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4E61FE"/>
    <w:multiLevelType w:val="hybridMultilevel"/>
    <w:tmpl w:val="23E0990A"/>
    <w:lvl w:ilvl="0" w:tplc="F0BCDA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C02323"/>
    <w:multiLevelType w:val="hybridMultilevel"/>
    <w:tmpl w:val="D09EECC2"/>
    <w:lvl w:ilvl="0" w:tplc="F0BCDA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503F4D"/>
    <w:multiLevelType w:val="hybridMultilevel"/>
    <w:tmpl w:val="55C49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B3D2FAE"/>
    <w:multiLevelType w:val="hybridMultilevel"/>
    <w:tmpl w:val="AEEE7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EDB7042"/>
    <w:multiLevelType w:val="hybridMultilevel"/>
    <w:tmpl w:val="BA863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tDA0srQwsbQwMjRR0lEKTi0uzszPAykwrAUAvjn8zSwAAAA="/>
  </w:docVars>
  <w:rsids>
    <w:rsidRoot w:val="00B1044D"/>
    <w:rsid w:val="00057657"/>
    <w:rsid w:val="000E4C05"/>
    <w:rsid w:val="00172047"/>
    <w:rsid w:val="001A0649"/>
    <w:rsid w:val="001A5104"/>
    <w:rsid w:val="001F0E52"/>
    <w:rsid w:val="002174A3"/>
    <w:rsid w:val="002503C1"/>
    <w:rsid w:val="00250771"/>
    <w:rsid w:val="002873A3"/>
    <w:rsid w:val="003219EB"/>
    <w:rsid w:val="00324136"/>
    <w:rsid w:val="003C19D9"/>
    <w:rsid w:val="00413D58"/>
    <w:rsid w:val="004D4FC4"/>
    <w:rsid w:val="004E5699"/>
    <w:rsid w:val="005358FD"/>
    <w:rsid w:val="005B019C"/>
    <w:rsid w:val="005D5068"/>
    <w:rsid w:val="00620F92"/>
    <w:rsid w:val="006507E1"/>
    <w:rsid w:val="006530CE"/>
    <w:rsid w:val="00683292"/>
    <w:rsid w:val="006D25DD"/>
    <w:rsid w:val="00727189"/>
    <w:rsid w:val="00740ACE"/>
    <w:rsid w:val="007B4B5A"/>
    <w:rsid w:val="00803EBB"/>
    <w:rsid w:val="00823E56"/>
    <w:rsid w:val="00827B75"/>
    <w:rsid w:val="00852827"/>
    <w:rsid w:val="00864B2D"/>
    <w:rsid w:val="00884179"/>
    <w:rsid w:val="00887E77"/>
    <w:rsid w:val="008B7BB5"/>
    <w:rsid w:val="008E544C"/>
    <w:rsid w:val="00906051"/>
    <w:rsid w:val="009120EF"/>
    <w:rsid w:val="009304FF"/>
    <w:rsid w:val="009F6D01"/>
    <w:rsid w:val="00A24BF9"/>
    <w:rsid w:val="00A24DA8"/>
    <w:rsid w:val="00A54F3B"/>
    <w:rsid w:val="00A57CD3"/>
    <w:rsid w:val="00A616CB"/>
    <w:rsid w:val="00B1044D"/>
    <w:rsid w:val="00B32324"/>
    <w:rsid w:val="00BC627E"/>
    <w:rsid w:val="00BD3072"/>
    <w:rsid w:val="00C14C80"/>
    <w:rsid w:val="00C365E1"/>
    <w:rsid w:val="00C45A66"/>
    <w:rsid w:val="00D65B99"/>
    <w:rsid w:val="00EB6916"/>
    <w:rsid w:val="00F22CC7"/>
    <w:rsid w:val="00F44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Carbon</dc:creator>
  <cp:lastModifiedBy>PV</cp:lastModifiedBy>
  <cp:revision>3</cp:revision>
  <dcterms:created xsi:type="dcterms:W3CDTF">2020-04-03T17:12:00Z</dcterms:created>
  <dcterms:modified xsi:type="dcterms:W3CDTF">2020-04-03T17:21:00Z</dcterms:modified>
</cp:coreProperties>
</file>